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774" w:type="dxa"/>
        <w:tblLook w:val="04A0" w:firstRow="1" w:lastRow="0" w:firstColumn="1" w:lastColumn="0" w:noHBand="0" w:noVBand="1"/>
      </w:tblPr>
      <w:tblGrid>
        <w:gridCol w:w="1075"/>
        <w:gridCol w:w="498"/>
        <w:gridCol w:w="62"/>
        <w:gridCol w:w="1789"/>
        <w:gridCol w:w="1606"/>
        <w:gridCol w:w="1146"/>
        <w:gridCol w:w="345"/>
        <w:gridCol w:w="1111"/>
        <w:gridCol w:w="162"/>
        <w:gridCol w:w="780"/>
        <w:gridCol w:w="2094"/>
        <w:gridCol w:w="14"/>
        <w:gridCol w:w="92"/>
      </w:tblGrid>
      <w:tr w:rsidR="000A1F55" w14:paraId="1B615423" w14:textId="77777777" w:rsidTr="002A11A5">
        <w:trPr>
          <w:gridAfter w:val="2"/>
          <w:wAfter w:w="583" w:type="dxa"/>
          <w:trHeight w:val="454"/>
        </w:trPr>
        <w:tc>
          <w:tcPr>
            <w:tcW w:w="6354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69DB77B" w14:textId="65C7F04F" w:rsidR="00A30CAF" w:rsidRPr="00B67939" w:rsidRDefault="005A0F40" w:rsidP="00F7646A">
            <w:pPr>
              <w:jc w:val="center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D76B5E">
              <w:rPr>
                <w:noProof/>
              </w:rPr>
              <w:drawing>
                <wp:anchor distT="0" distB="0" distL="114300" distR="114300" simplePos="0" relativeHeight="251640320" behindDoc="0" locked="0" layoutInCell="1" allowOverlap="1" wp14:anchorId="2C4E7756" wp14:editId="1CFEF9DA">
                  <wp:simplePos x="0" y="0"/>
                  <wp:positionH relativeFrom="margin">
                    <wp:posOffset>93980</wp:posOffset>
                  </wp:positionH>
                  <wp:positionV relativeFrom="paragraph">
                    <wp:posOffset>-90170</wp:posOffset>
                  </wp:positionV>
                  <wp:extent cx="559435" cy="533400"/>
                  <wp:effectExtent l="0" t="0" r="0" b="0"/>
                  <wp:wrapNone/>
                  <wp:docPr id="4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968C313-1D9C-4CF1-A070-57C668742CC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6968C313-1D9C-4CF1-A070-57C668742CC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9435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33FFD">
              <w:rPr>
                <w:rFonts w:ascii="Arial Narrow" w:hAnsi="Arial Narrow"/>
                <w:b/>
                <w:bCs/>
                <w:sz w:val="28"/>
                <w:szCs w:val="28"/>
              </w:rPr>
              <w:t>INCIDENT/ACCIDENT</w:t>
            </w:r>
            <w:r w:rsidR="00A30CAF" w:rsidRPr="00B67939">
              <w:rPr>
                <w:rFonts w:ascii="Arial Narrow" w:hAnsi="Arial Narrow"/>
                <w:b/>
                <w:bCs/>
                <w:sz w:val="28"/>
                <w:szCs w:val="28"/>
              </w:rPr>
              <w:t xml:space="preserve"> REPORT FORM</w:t>
            </w:r>
          </w:p>
        </w:tc>
        <w:tc>
          <w:tcPr>
            <w:tcW w:w="1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4AE9E" w14:textId="1E0B6A7A" w:rsidR="00A30CAF" w:rsidRPr="00D5628C" w:rsidRDefault="00A30CAF" w:rsidP="00D5628C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D5628C">
              <w:rPr>
                <w:rFonts w:ascii="Arial Narrow" w:hAnsi="Arial Narrow"/>
                <w:sz w:val="18"/>
                <w:szCs w:val="18"/>
              </w:rPr>
              <w:t>Report No:</w:t>
            </w:r>
          </w:p>
        </w:tc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C9872" w14:textId="05B19F58" w:rsidR="00A30CAF" w:rsidRPr="00D5628C" w:rsidRDefault="00A30CAF" w:rsidP="00D5628C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D5628C">
              <w:rPr>
                <w:rFonts w:ascii="Arial Narrow" w:hAnsi="Arial Narrow"/>
                <w:color w:val="D9D9D9" w:themeColor="background1" w:themeShade="D9"/>
                <w:sz w:val="18"/>
                <w:szCs w:val="18"/>
              </w:rPr>
              <w:t xml:space="preserve">Refer to </w:t>
            </w:r>
            <w:r w:rsidR="00833FFD">
              <w:rPr>
                <w:rFonts w:ascii="Arial Narrow" w:hAnsi="Arial Narrow"/>
                <w:color w:val="D9D9D9" w:themeColor="background1" w:themeShade="D9"/>
                <w:sz w:val="18"/>
                <w:szCs w:val="18"/>
              </w:rPr>
              <w:t xml:space="preserve">Incident/Accident </w:t>
            </w:r>
            <w:r w:rsidRPr="00D5628C">
              <w:rPr>
                <w:rFonts w:ascii="Arial Narrow" w:hAnsi="Arial Narrow"/>
                <w:color w:val="D9D9D9" w:themeColor="background1" w:themeShade="D9"/>
                <w:sz w:val="18"/>
                <w:szCs w:val="18"/>
              </w:rPr>
              <w:t>Register</w:t>
            </w:r>
          </w:p>
        </w:tc>
      </w:tr>
      <w:tr w:rsidR="00B67939" w14:paraId="245DE029" w14:textId="77777777" w:rsidTr="002A11A5">
        <w:trPr>
          <w:gridBefore w:val="1"/>
          <w:wBefore w:w="993" w:type="dxa"/>
        </w:trPr>
        <w:tc>
          <w:tcPr>
            <w:tcW w:w="9781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3CCD8BBB" w14:textId="77777777" w:rsidR="00AD4FFE" w:rsidRDefault="00B67939" w:rsidP="00AD4FF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1D1EC0">
              <w:rPr>
                <w:rFonts w:ascii="Arial Narrow" w:hAnsi="Arial Narrow"/>
                <w:sz w:val="20"/>
                <w:szCs w:val="20"/>
              </w:rPr>
              <w:t xml:space="preserve">Use this form to report all </w:t>
            </w:r>
            <w:r w:rsidR="00A3189E" w:rsidRPr="001D1EC0">
              <w:rPr>
                <w:rFonts w:ascii="Arial Narrow" w:hAnsi="Arial Narrow"/>
                <w:sz w:val="20"/>
                <w:szCs w:val="20"/>
              </w:rPr>
              <w:t>Incident/Accident</w:t>
            </w:r>
            <w:r w:rsidRPr="001D1EC0">
              <w:rPr>
                <w:rFonts w:ascii="Arial Narrow" w:hAnsi="Arial Narrow"/>
                <w:sz w:val="20"/>
                <w:szCs w:val="20"/>
              </w:rPr>
              <w:t xml:space="preserve">s. </w:t>
            </w:r>
            <w:r w:rsidR="000A1F55" w:rsidRPr="001D1EC0">
              <w:rPr>
                <w:rFonts w:ascii="Arial Narrow" w:hAnsi="Arial Narrow"/>
                <w:sz w:val="20"/>
                <w:szCs w:val="20"/>
              </w:rPr>
              <w:t xml:space="preserve">Use a separate form for each </w:t>
            </w:r>
            <w:r w:rsidR="00A3189E" w:rsidRPr="001D1EC0">
              <w:rPr>
                <w:rFonts w:ascii="Arial Narrow" w:hAnsi="Arial Narrow"/>
                <w:sz w:val="20"/>
                <w:szCs w:val="20"/>
              </w:rPr>
              <w:t>Incident/Accident</w:t>
            </w:r>
            <w:r w:rsidR="000A1F55" w:rsidRPr="001D1EC0">
              <w:rPr>
                <w:rFonts w:ascii="Arial Narrow" w:hAnsi="Arial Narrow"/>
                <w:sz w:val="20"/>
                <w:szCs w:val="20"/>
              </w:rPr>
              <w:t>.</w:t>
            </w:r>
          </w:p>
          <w:p w14:paraId="657683FD" w14:textId="67613BCA" w:rsidR="00B67939" w:rsidRDefault="000A1F55" w:rsidP="00AD4FF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1D1EC0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A3189E" w:rsidRPr="001D1EC0">
              <w:rPr>
                <w:rFonts w:ascii="Arial Narrow" w:hAnsi="Arial Narrow"/>
                <w:sz w:val="20"/>
                <w:szCs w:val="20"/>
              </w:rPr>
              <w:t>Assist</w:t>
            </w:r>
            <w:r w:rsidR="00F7646A" w:rsidRPr="001D1EC0">
              <w:rPr>
                <w:rFonts w:ascii="Arial Narrow" w:hAnsi="Arial Narrow"/>
                <w:sz w:val="20"/>
                <w:szCs w:val="20"/>
              </w:rPr>
              <w:t xml:space="preserve"> if safely</w:t>
            </w:r>
            <w:r w:rsidR="00070DB7">
              <w:rPr>
                <w:rFonts w:ascii="Arial Narrow" w:hAnsi="Arial Narrow"/>
                <w:sz w:val="20"/>
                <w:szCs w:val="20"/>
              </w:rPr>
              <w:t xml:space="preserve"> able to</w:t>
            </w:r>
            <w:r w:rsidR="00F7646A" w:rsidRPr="001D1EC0">
              <w:rPr>
                <w:rFonts w:ascii="Arial Narrow" w:hAnsi="Arial Narrow"/>
                <w:sz w:val="20"/>
                <w:szCs w:val="20"/>
              </w:rPr>
              <w:t xml:space="preserve"> and report the action/s taken. </w:t>
            </w:r>
            <w:r w:rsidR="005074EF" w:rsidRPr="001D1EC0">
              <w:rPr>
                <w:rFonts w:ascii="Arial Narrow" w:hAnsi="Arial Narrow"/>
                <w:sz w:val="20"/>
                <w:szCs w:val="20"/>
              </w:rPr>
              <w:t xml:space="preserve">    </w:t>
            </w:r>
            <w:r w:rsidR="00A3189E" w:rsidRPr="001D1EC0">
              <w:rPr>
                <w:rFonts w:ascii="Arial Narrow" w:hAnsi="Arial Narrow"/>
                <w:sz w:val="20"/>
                <w:szCs w:val="20"/>
              </w:rPr>
              <w:t>G</w:t>
            </w:r>
            <w:r w:rsidR="00F7646A" w:rsidRPr="001D1EC0">
              <w:rPr>
                <w:rFonts w:ascii="Arial Narrow" w:hAnsi="Arial Narrow"/>
                <w:sz w:val="20"/>
                <w:szCs w:val="20"/>
              </w:rPr>
              <w:t>ive this report to administration staff or Headquarters Manager.</w:t>
            </w:r>
          </w:p>
          <w:p w14:paraId="7FE58CF7" w14:textId="5BF26B19" w:rsidR="00E83168" w:rsidRPr="00070DB7" w:rsidRDefault="00E83168" w:rsidP="00AD4FFE">
            <w:pPr>
              <w:jc w:val="center"/>
              <w:rPr>
                <w:rFonts w:ascii="Arial Narrow" w:hAnsi="Arial Narrow"/>
                <w:sz w:val="6"/>
                <w:szCs w:val="6"/>
              </w:rPr>
            </w:pPr>
          </w:p>
        </w:tc>
      </w:tr>
      <w:tr w:rsidR="00B67939" w14:paraId="3B06CFF1" w14:textId="77777777" w:rsidTr="002A11A5">
        <w:trPr>
          <w:gridAfter w:val="2"/>
          <w:wAfter w:w="583" w:type="dxa"/>
        </w:trPr>
        <w:tc>
          <w:tcPr>
            <w:tcW w:w="10191" w:type="dxa"/>
            <w:gridSpan w:val="11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406D4542" w14:textId="4631571A" w:rsidR="00B67939" w:rsidRPr="000A1F55" w:rsidRDefault="000A1F55" w:rsidP="000A1F55">
            <w:pPr>
              <w:rPr>
                <w:rFonts w:ascii="Arial Narrow" w:hAnsi="Arial Narrow"/>
                <w:b/>
                <w:bCs/>
              </w:rPr>
            </w:pPr>
            <w:r w:rsidRPr="000A1F55">
              <w:rPr>
                <w:rFonts w:ascii="Arial Narrow" w:hAnsi="Arial Narrow"/>
                <w:b/>
                <w:bCs/>
              </w:rPr>
              <w:t>1.</w:t>
            </w:r>
            <w:r>
              <w:rPr>
                <w:rFonts w:ascii="Arial Narrow" w:hAnsi="Arial Narrow"/>
                <w:b/>
                <w:bCs/>
              </w:rPr>
              <w:t xml:space="preserve"> </w:t>
            </w:r>
            <w:r w:rsidR="00F7646A" w:rsidRPr="000A1F55">
              <w:rPr>
                <w:rFonts w:ascii="Arial Narrow" w:hAnsi="Arial Narrow"/>
                <w:b/>
                <w:bCs/>
              </w:rPr>
              <w:t xml:space="preserve">Details of person reporting </w:t>
            </w:r>
            <w:r w:rsidR="00A3189E">
              <w:rPr>
                <w:rFonts w:ascii="Arial Narrow" w:hAnsi="Arial Narrow"/>
                <w:b/>
                <w:bCs/>
              </w:rPr>
              <w:t>Incident/Accident</w:t>
            </w:r>
            <w:r w:rsidR="008473F2">
              <w:rPr>
                <w:rFonts w:ascii="Arial Narrow" w:hAnsi="Arial Narrow"/>
                <w:b/>
                <w:bCs/>
              </w:rPr>
              <w:t xml:space="preserve">.  </w:t>
            </w:r>
          </w:p>
        </w:tc>
      </w:tr>
      <w:tr w:rsidR="002A11A5" w14:paraId="54713F42" w14:textId="77777777" w:rsidTr="002A11A5">
        <w:trPr>
          <w:gridAfter w:val="1"/>
          <w:wAfter w:w="568" w:type="dxa"/>
          <w:trHeight w:val="510"/>
        </w:trPr>
        <w:tc>
          <w:tcPr>
            <w:tcW w:w="7366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2892327C" w14:textId="6A6042B0" w:rsidR="002A11A5" w:rsidRPr="00D200FC" w:rsidRDefault="00ED2A32" w:rsidP="00683457">
            <w:pPr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Are you the Witness</w:t>
            </w:r>
            <w:r w:rsidR="00421A9F">
              <w:rPr>
                <w:rFonts w:ascii="Arial Narrow" w:hAnsi="Arial Narrow"/>
                <w:b/>
                <w:bCs/>
              </w:rPr>
              <w:t>?</w:t>
            </w:r>
            <w:r>
              <w:rPr>
                <w:rFonts w:ascii="Arial Narrow" w:hAnsi="Arial Narrow"/>
                <w:b/>
                <w:bCs/>
              </w:rPr>
              <w:tab/>
            </w:r>
            <w:r w:rsidR="002A11A5" w:rsidRPr="00ED2A32">
              <w:rPr>
                <w:rFonts w:ascii="Arial Narrow" w:hAnsi="Arial Narrow"/>
                <w:i/>
                <w:iCs/>
              </w:rPr>
              <w:t>Please circle</w:t>
            </w:r>
            <w:r w:rsidR="002A11A5">
              <w:rPr>
                <w:rFonts w:ascii="Arial Narrow" w:hAnsi="Arial Narrow"/>
                <w:b/>
                <w:bCs/>
              </w:rPr>
              <w:tab/>
            </w:r>
            <w:r w:rsidR="002A11A5">
              <w:rPr>
                <w:rFonts w:ascii="Arial Narrow" w:hAnsi="Arial Narrow"/>
                <w:b/>
                <w:bCs/>
              </w:rPr>
              <w:tab/>
            </w:r>
            <w:r w:rsidR="002A11A5">
              <w:rPr>
                <w:rFonts w:ascii="Arial Narrow" w:hAnsi="Arial Narrow"/>
                <w:b/>
                <w:bCs/>
              </w:rPr>
              <w:tab/>
            </w:r>
            <w:r w:rsidR="002A11A5" w:rsidRPr="00D200FC">
              <w:rPr>
                <w:rFonts w:ascii="Arial Narrow" w:hAnsi="Arial Narrow"/>
                <w:b/>
                <w:bCs/>
              </w:rPr>
              <w:t>YES</w:t>
            </w:r>
            <w:r>
              <w:rPr>
                <w:rFonts w:ascii="Arial Narrow" w:hAnsi="Arial Narrow"/>
                <w:b/>
                <w:bCs/>
              </w:rPr>
              <w:t xml:space="preserve">  </w:t>
            </w:r>
            <w:r w:rsidR="002A11A5" w:rsidRPr="00D200FC">
              <w:rPr>
                <w:rFonts w:ascii="Arial Narrow" w:hAnsi="Arial Narrow"/>
                <w:b/>
                <w:bCs/>
              </w:rPr>
              <w:t xml:space="preserve"> /</w:t>
            </w:r>
            <w:r>
              <w:rPr>
                <w:rFonts w:ascii="Arial Narrow" w:hAnsi="Arial Narrow"/>
                <w:b/>
                <w:bCs/>
              </w:rPr>
              <w:t xml:space="preserve">  </w:t>
            </w:r>
            <w:r w:rsidR="002A11A5" w:rsidRPr="00D200FC">
              <w:rPr>
                <w:rFonts w:ascii="Arial Narrow" w:hAnsi="Arial Narrow"/>
                <w:b/>
                <w:bCs/>
              </w:rPr>
              <w:t xml:space="preserve"> NO</w:t>
            </w:r>
          </w:p>
        </w:tc>
        <w:tc>
          <w:tcPr>
            <w:tcW w:w="70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A78662" w14:textId="77777777" w:rsidR="002A11A5" w:rsidRPr="00955D71" w:rsidRDefault="002A11A5" w:rsidP="00683457">
            <w:pPr>
              <w:jc w:val="center"/>
              <w:rPr>
                <w:rFonts w:ascii="Arial Narrow" w:hAnsi="Arial Narrow"/>
                <w:b/>
                <w:bCs/>
              </w:rPr>
            </w:pPr>
            <w:r w:rsidRPr="00955D71">
              <w:rPr>
                <w:rFonts w:ascii="Arial Narrow" w:hAnsi="Arial Narrow"/>
                <w:b/>
                <w:bCs/>
              </w:rPr>
              <w:t>Date</w:t>
            </w:r>
            <w:r>
              <w:rPr>
                <w:rFonts w:ascii="Arial Narrow" w:hAnsi="Arial Narrow"/>
                <w:b/>
                <w:bCs/>
              </w:rPr>
              <w:t>:</w:t>
            </w:r>
          </w:p>
        </w:tc>
        <w:tc>
          <w:tcPr>
            <w:tcW w:w="2131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4DB1995" w14:textId="77777777" w:rsidR="002A11A5" w:rsidRDefault="002A11A5" w:rsidP="00683457">
            <w:pPr>
              <w:jc w:val="center"/>
              <w:rPr>
                <w:rFonts w:ascii="Arial Narrow" w:hAnsi="Arial Narrow"/>
              </w:rPr>
            </w:pPr>
          </w:p>
        </w:tc>
      </w:tr>
      <w:tr w:rsidR="00F7646A" w14:paraId="0DEC7056" w14:textId="77777777" w:rsidTr="002A11A5">
        <w:trPr>
          <w:gridAfter w:val="2"/>
          <w:wAfter w:w="583" w:type="dxa"/>
          <w:trHeight w:val="454"/>
        </w:trPr>
        <w:tc>
          <w:tcPr>
            <w:tcW w:w="1497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2764A40" w14:textId="114E67CE" w:rsidR="00F7646A" w:rsidRDefault="00F7646A" w:rsidP="009F7BDC">
            <w:pPr>
              <w:jc w:val="righ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First Name:</w:t>
            </w:r>
          </w:p>
        </w:tc>
        <w:tc>
          <w:tcPr>
            <w:tcW w:w="3591" w:type="dxa"/>
            <w:gridSpan w:val="3"/>
            <w:tcBorders>
              <w:top w:val="single" w:sz="12" w:space="0" w:color="auto"/>
            </w:tcBorders>
            <w:vAlign w:val="center"/>
          </w:tcPr>
          <w:p w14:paraId="6F0B684B" w14:textId="77777777" w:rsidR="00F7646A" w:rsidRDefault="00F7646A" w:rsidP="00A30CAF">
            <w:pPr>
              <w:rPr>
                <w:rFonts w:ascii="Arial Narrow" w:hAnsi="Arial Narrow"/>
              </w:rPr>
            </w:pPr>
          </w:p>
        </w:tc>
        <w:tc>
          <w:tcPr>
            <w:tcW w:w="847" w:type="dxa"/>
            <w:tcBorders>
              <w:top w:val="single" w:sz="12" w:space="0" w:color="auto"/>
            </w:tcBorders>
            <w:vAlign w:val="center"/>
          </w:tcPr>
          <w:p w14:paraId="23ACE66E" w14:textId="7FAC5A09" w:rsidR="00F7646A" w:rsidRDefault="00A30CAF" w:rsidP="009F7BDC">
            <w:pPr>
              <w:jc w:val="righ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Family Name:</w:t>
            </w:r>
          </w:p>
        </w:tc>
        <w:tc>
          <w:tcPr>
            <w:tcW w:w="4256" w:type="dxa"/>
            <w:gridSpan w:val="5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F6417A9" w14:textId="0D75276D" w:rsidR="00F7646A" w:rsidRDefault="00F7646A" w:rsidP="00A30CAF">
            <w:pPr>
              <w:rPr>
                <w:rFonts w:ascii="Arial Narrow" w:hAnsi="Arial Narrow"/>
              </w:rPr>
            </w:pPr>
          </w:p>
        </w:tc>
      </w:tr>
      <w:tr w:rsidR="00B67939" w14:paraId="4C25DCDC" w14:textId="77777777" w:rsidTr="002A11A5">
        <w:trPr>
          <w:gridAfter w:val="2"/>
          <w:wAfter w:w="583" w:type="dxa"/>
          <w:trHeight w:val="454"/>
        </w:trPr>
        <w:tc>
          <w:tcPr>
            <w:tcW w:w="10191" w:type="dxa"/>
            <w:gridSpan w:val="11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29E40B9" w14:textId="2CBAA444" w:rsidR="00B67939" w:rsidRDefault="00A30CAF" w:rsidP="00A30CA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ddress:</w:t>
            </w:r>
          </w:p>
        </w:tc>
      </w:tr>
      <w:tr w:rsidR="00A30CAF" w14:paraId="2C534CF9" w14:textId="77777777" w:rsidTr="002A11A5">
        <w:trPr>
          <w:gridAfter w:val="2"/>
          <w:wAfter w:w="583" w:type="dxa"/>
          <w:trHeight w:val="454"/>
        </w:trPr>
        <w:tc>
          <w:tcPr>
            <w:tcW w:w="1497" w:type="dxa"/>
            <w:gridSpan w:val="2"/>
            <w:tcBorders>
              <w:left w:val="single" w:sz="12" w:space="0" w:color="auto"/>
            </w:tcBorders>
            <w:vAlign w:val="center"/>
          </w:tcPr>
          <w:p w14:paraId="16D7E004" w14:textId="1858F7AE" w:rsidR="00A30CAF" w:rsidRDefault="00A30CAF" w:rsidP="009F7BDC">
            <w:pPr>
              <w:jc w:val="righ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obile:</w:t>
            </w:r>
          </w:p>
        </w:tc>
        <w:tc>
          <w:tcPr>
            <w:tcW w:w="3591" w:type="dxa"/>
            <w:gridSpan w:val="3"/>
            <w:vAlign w:val="center"/>
          </w:tcPr>
          <w:p w14:paraId="72B9C667" w14:textId="77777777" w:rsidR="00A30CAF" w:rsidRDefault="00A30CAF" w:rsidP="00A30CAF">
            <w:pPr>
              <w:rPr>
                <w:rFonts w:ascii="Arial Narrow" w:hAnsi="Arial Narrow"/>
              </w:rPr>
            </w:pPr>
          </w:p>
        </w:tc>
        <w:tc>
          <w:tcPr>
            <w:tcW w:w="847" w:type="dxa"/>
            <w:vAlign w:val="center"/>
          </w:tcPr>
          <w:p w14:paraId="5BFD4C29" w14:textId="49C3F3FB" w:rsidR="00A30CAF" w:rsidRDefault="00A30CAF" w:rsidP="00A30CA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Home Ph:</w:t>
            </w:r>
          </w:p>
        </w:tc>
        <w:tc>
          <w:tcPr>
            <w:tcW w:w="4256" w:type="dxa"/>
            <w:gridSpan w:val="5"/>
            <w:tcBorders>
              <w:right w:val="single" w:sz="12" w:space="0" w:color="auto"/>
            </w:tcBorders>
            <w:vAlign w:val="center"/>
          </w:tcPr>
          <w:p w14:paraId="11CF6CFC" w14:textId="77777777" w:rsidR="00A30CAF" w:rsidRDefault="00A30CAF" w:rsidP="00A30CAF">
            <w:pPr>
              <w:rPr>
                <w:rFonts w:ascii="Arial Narrow" w:hAnsi="Arial Narrow"/>
              </w:rPr>
            </w:pPr>
          </w:p>
          <w:p w14:paraId="6396D416" w14:textId="5D94C78D" w:rsidR="00E53EBE" w:rsidRDefault="00E53EBE" w:rsidP="00A30CAF">
            <w:pPr>
              <w:rPr>
                <w:rFonts w:ascii="Arial Narrow" w:hAnsi="Arial Narrow"/>
              </w:rPr>
            </w:pPr>
          </w:p>
        </w:tc>
      </w:tr>
      <w:tr w:rsidR="00E53EBE" w14:paraId="74C0D63D" w14:textId="77777777" w:rsidTr="00683457">
        <w:trPr>
          <w:gridAfter w:val="2"/>
          <w:wAfter w:w="583" w:type="dxa"/>
        </w:trPr>
        <w:tc>
          <w:tcPr>
            <w:tcW w:w="10191" w:type="dxa"/>
            <w:gridSpan w:val="11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398B767" w14:textId="5F0026E1" w:rsidR="00E53EBE" w:rsidRPr="000A1F55" w:rsidRDefault="006569EF" w:rsidP="00683457">
            <w:pPr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2</w:t>
            </w:r>
            <w:r w:rsidR="00E53EBE" w:rsidRPr="000A1F55">
              <w:rPr>
                <w:rFonts w:ascii="Arial Narrow" w:hAnsi="Arial Narrow"/>
                <w:b/>
                <w:bCs/>
              </w:rPr>
              <w:t>.</w:t>
            </w:r>
            <w:r w:rsidR="00E53EBE">
              <w:rPr>
                <w:rFonts w:ascii="Arial Narrow" w:hAnsi="Arial Narrow"/>
                <w:b/>
                <w:bCs/>
              </w:rPr>
              <w:t xml:space="preserve"> </w:t>
            </w:r>
            <w:r w:rsidR="00E53EBE" w:rsidRPr="000A1F55">
              <w:rPr>
                <w:rFonts w:ascii="Arial Narrow" w:hAnsi="Arial Narrow"/>
                <w:b/>
                <w:bCs/>
              </w:rPr>
              <w:t xml:space="preserve">Details of person </w:t>
            </w:r>
            <w:r w:rsidR="00097051">
              <w:rPr>
                <w:rFonts w:ascii="Arial Narrow" w:hAnsi="Arial Narrow"/>
                <w:b/>
                <w:bCs/>
              </w:rPr>
              <w:t>involved/injured in the</w:t>
            </w:r>
            <w:r w:rsidR="00E53EBE" w:rsidRPr="000A1F55">
              <w:rPr>
                <w:rFonts w:ascii="Arial Narrow" w:hAnsi="Arial Narrow"/>
                <w:b/>
                <w:bCs/>
              </w:rPr>
              <w:t xml:space="preserve"> </w:t>
            </w:r>
            <w:r w:rsidR="00E53EBE">
              <w:rPr>
                <w:rFonts w:ascii="Arial Narrow" w:hAnsi="Arial Narrow"/>
                <w:b/>
                <w:bCs/>
              </w:rPr>
              <w:t xml:space="preserve">Incident/Accident.  </w:t>
            </w:r>
          </w:p>
        </w:tc>
      </w:tr>
      <w:tr w:rsidR="00B37704" w14:paraId="6D41D311" w14:textId="77777777" w:rsidTr="00CB2495">
        <w:trPr>
          <w:gridAfter w:val="1"/>
          <w:wAfter w:w="568" w:type="dxa"/>
          <w:trHeight w:val="510"/>
        </w:trPr>
        <w:tc>
          <w:tcPr>
            <w:tcW w:w="10206" w:type="dxa"/>
            <w:gridSpan w:val="1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tbl>
            <w:tblPr>
              <w:tblStyle w:val="TableGrid"/>
              <w:tblW w:w="10397" w:type="dxa"/>
              <w:tblLook w:val="04A0" w:firstRow="1" w:lastRow="0" w:firstColumn="1" w:lastColumn="0" w:noHBand="0" w:noVBand="1"/>
            </w:tblPr>
            <w:tblGrid>
              <w:gridCol w:w="3957"/>
              <w:gridCol w:w="265"/>
              <w:gridCol w:w="1135"/>
              <w:gridCol w:w="1694"/>
              <w:gridCol w:w="907"/>
              <w:gridCol w:w="2439"/>
            </w:tblGrid>
            <w:tr w:rsidR="00AC7D69" w:rsidRPr="004A5709" w14:paraId="14D78310" w14:textId="77777777" w:rsidTr="00E0417B">
              <w:tc>
                <w:tcPr>
                  <w:tcW w:w="3955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105FD672" w14:textId="08B39D98" w:rsidR="00AC7D69" w:rsidRPr="004A5709" w:rsidRDefault="00AC7D69" w:rsidP="00AC7D69">
                  <w:pPr>
                    <w:rPr>
                      <w:rFonts w:ascii="Arial Narrow" w:hAnsi="Arial Narrow"/>
                      <w:b/>
                      <w:i/>
                    </w:rPr>
                  </w:pPr>
                  <w:r w:rsidRPr="004A5709">
                    <w:rPr>
                      <w:rFonts w:ascii="Arial Narrow" w:hAnsi="Arial Narrow"/>
                      <w:noProof/>
                      <w:sz w:val="28"/>
                      <w:szCs w:val="28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7184" behindDoc="0" locked="0" layoutInCell="1" allowOverlap="1" wp14:anchorId="2ACBBB28" wp14:editId="64D7A5CD">
                            <wp:simplePos x="0" y="0"/>
                            <wp:positionH relativeFrom="column">
                              <wp:posOffset>2194560</wp:posOffset>
                            </wp:positionH>
                            <wp:positionV relativeFrom="paragraph">
                              <wp:posOffset>57785</wp:posOffset>
                            </wp:positionV>
                            <wp:extent cx="136525" cy="133350"/>
                            <wp:effectExtent l="0" t="0" r="15875" b="19050"/>
                            <wp:wrapNone/>
                            <wp:docPr id="22" name="Flowchart: Connector 2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6525" cy="133350"/>
                                    </a:xfrm>
                                    <a:prstGeom prst="flowChartConnector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566654BB" id="_x0000_t120" coordsize="21600,21600" o:spt="120" path="m10800,qx,10800,10800,21600,21600,10800,10800,xe">
                            <v:path gradientshapeok="t" o:connecttype="custom" o:connectlocs="10800,0;3163,3163;0,10800;3163,18437;10800,21600;18437,18437;21600,10800;18437,3163" textboxrect="3163,3163,18437,18437"/>
                          </v:shapetype>
                          <v:shape id="Flowchart: Connector 22" o:spid="_x0000_s1026" type="#_x0000_t120" style="position:absolute;margin-left:172.8pt;margin-top:4.55pt;width:10.75pt;height:10.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" filled="f" strokecolor="black [3213]" strokeweight="1pt">
                            <v:stroke joinstyle="miter"/>
                          </v:shape>
                        </w:pict>
                      </mc:Fallback>
                    </mc:AlternateContent>
                  </w:r>
                  <w:r w:rsidR="00097051">
                    <w:rPr>
                      <w:rFonts w:ascii="Arial Narrow" w:hAnsi="Arial Narrow"/>
                      <w:sz w:val="24"/>
                      <w:szCs w:val="24"/>
                    </w:rPr>
                    <w:t>This</w:t>
                  </w:r>
                  <w:r w:rsidRPr="004A5709">
                    <w:rPr>
                      <w:rFonts w:ascii="Arial Narrow" w:hAnsi="Arial Narrow"/>
                      <w:sz w:val="24"/>
                      <w:szCs w:val="24"/>
                    </w:rPr>
                    <w:t xml:space="preserve"> perso</w:t>
                  </w:r>
                  <w:r w:rsidR="000A6957">
                    <w:rPr>
                      <w:rFonts w:ascii="Arial Narrow" w:hAnsi="Arial Narrow"/>
                      <w:sz w:val="24"/>
                      <w:szCs w:val="24"/>
                    </w:rPr>
                    <w:t>n</w:t>
                  </w:r>
                  <w:r w:rsidRPr="004A5709">
                    <w:rPr>
                      <w:rFonts w:ascii="Arial Narrow" w:hAnsi="Arial Narrow"/>
                      <w:sz w:val="24"/>
                      <w:szCs w:val="24"/>
                    </w:rPr>
                    <w:t xml:space="preserve"> is a - Registered Player</w:t>
                  </w:r>
                </w:p>
              </w:tc>
              <w:tc>
                <w:tcPr>
                  <w:tcW w:w="265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7B28A1D" w14:textId="77777777" w:rsidR="00AC7D69" w:rsidRPr="004A5709" w:rsidRDefault="00AC7D69" w:rsidP="00AC7D69">
                  <w:pPr>
                    <w:spacing w:line="360" w:lineRule="auto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276944F1" w14:textId="77777777" w:rsidR="00AC7D69" w:rsidRPr="004A5709" w:rsidRDefault="00AC7D69" w:rsidP="00AC7D69">
                  <w:pPr>
                    <w:rPr>
                      <w:rFonts w:ascii="Arial Narrow" w:hAnsi="Arial Narrow"/>
                    </w:rPr>
                  </w:pPr>
                  <w:r w:rsidRPr="004A5709">
                    <w:rPr>
                      <w:rFonts w:ascii="Arial Narrow" w:hAnsi="Arial Narrow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3088" behindDoc="0" locked="0" layoutInCell="1" allowOverlap="1" wp14:anchorId="4000931F" wp14:editId="7118EA72">
                            <wp:simplePos x="0" y="0"/>
                            <wp:positionH relativeFrom="column">
                              <wp:posOffset>382270</wp:posOffset>
                            </wp:positionH>
                            <wp:positionV relativeFrom="paragraph">
                              <wp:posOffset>29845</wp:posOffset>
                            </wp:positionV>
                            <wp:extent cx="136525" cy="133350"/>
                            <wp:effectExtent l="0" t="0" r="15875" b="19050"/>
                            <wp:wrapNone/>
                            <wp:docPr id="13" name="Flowchart: Connector 1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6525" cy="133350"/>
                                    </a:xfrm>
                                    <a:prstGeom prst="flowChartConnector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1308CB34" id="Flowchart: Connector 13" o:spid="_x0000_s1026" type="#_x0000_t120" style="position:absolute;margin-left:30.1pt;margin-top:2.35pt;width:10.75pt;height:10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" filled="f" strokecolor="black [3213]" strokeweight="1pt">
                            <v:stroke joinstyle="miter"/>
                          </v:shape>
                        </w:pict>
                      </mc:Fallback>
                    </mc:AlternateContent>
                  </w:r>
                  <w:r w:rsidRPr="004A5709">
                    <w:rPr>
                      <w:rFonts w:ascii="Arial Narrow" w:hAnsi="Arial Narrow"/>
                      <w:sz w:val="24"/>
                      <w:szCs w:val="24"/>
                    </w:rPr>
                    <w:t>Visitor</w:t>
                  </w:r>
                </w:p>
              </w:tc>
              <w:tc>
                <w:tcPr>
                  <w:tcW w:w="1693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C869331" w14:textId="77777777" w:rsidR="00AC7D69" w:rsidRPr="004A5709" w:rsidRDefault="00AC7D69" w:rsidP="00AC7D69">
                  <w:pPr>
                    <w:rPr>
                      <w:rFonts w:ascii="Arial Narrow" w:hAnsi="Arial Narrow"/>
                    </w:rPr>
                  </w:pPr>
                  <w:r w:rsidRPr="004A5709">
                    <w:rPr>
                      <w:rFonts w:ascii="Arial Narrow" w:hAnsi="Arial Narrow"/>
                      <w:noProof/>
                      <w:sz w:val="28"/>
                      <w:szCs w:val="28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5136" behindDoc="0" locked="0" layoutInCell="1" allowOverlap="1" wp14:anchorId="63E6FD9D" wp14:editId="2F9C66F3">
                            <wp:simplePos x="0" y="0"/>
                            <wp:positionH relativeFrom="column">
                              <wp:posOffset>716280</wp:posOffset>
                            </wp:positionH>
                            <wp:positionV relativeFrom="paragraph">
                              <wp:posOffset>28575</wp:posOffset>
                            </wp:positionV>
                            <wp:extent cx="136525" cy="133350"/>
                            <wp:effectExtent l="0" t="0" r="15875" b="19050"/>
                            <wp:wrapNone/>
                            <wp:docPr id="15" name="Flowchart: Connector 1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6525" cy="133350"/>
                                    </a:xfrm>
                                    <a:prstGeom prst="flowChartConnector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448798F4" id="Flowchart: Connector 15" o:spid="_x0000_s1026" type="#_x0000_t120" style="position:absolute;margin-left:56.4pt;margin-top:2.25pt;width:10.75pt;height:10.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" filled="f" strokecolor="black [3213]" strokeweight="1pt">
                            <v:stroke joinstyle="miter"/>
                          </v:shape>
                        </w:pict>
                      </mc:Fallback>
                    </mc:AlternateContent>
                  </w:r>
                  <w:r w:rsidRPr="004A5709">
                    <w:rPr>
                      <w:rFonts w:ascii="Arial Narrow" w:hAnsi="Arial Narrow"/>
                      <w:sz w:val="28"/>
                      <w:szCs w:val="28"/>
                    </w:rPr>
                    <w:t xml:space="preserve"> </w:t>
                  </w:r>
                  <w:r w:rsidRPr="004A5709">
                    <w:rPr>
                      <w:rFonts w:ascii="Arial Narrow" w:hAnsi="Arial Narrow"/>
                      <w:sz w:val="24"/>
                      <w:szCs w:val="24"/>
                    </w:rPr>
                    <w:t>Contractor</w:t>
                  </w:r>
                </w:p>
              </w:tc>
              <w:tc>
                <w:tcPr>
                  <w:tcW w:w="907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21C976C6" w14:textId="77777777" w:rsidR="00AC7D69" w:rsidRPr="004A5709" w:rsidRDefault="00AC7D69" w:rsidP="00AC7D69">
                  <w:pPr>
                    <w:rPr>
                      <w:rFonts w:ascii="Arial Narrow" w:hAnsi="Arial Narrow"/>
                    </w:rPr>
                  </w:pPr>
                  <w:r w:rsidRPr="004A5709">
                    <w:rPr>
                      <w:rFonts w:ascii="Arial Narrow" w:hAnsi="Arial Narrow"/>
                      <w:sz w:val="24"/>
                      <w:szCs w:val="24"/>
                    </w:rPr>
                    <w:t>Other</w:t>
                  </w:r>
                  <w:r w:rsidRPr="004A5709">
                    <w:rPr>
                      <w:rFonts w:ascii="Arial Narrow" w:hAnsi="Arial Narrow"/>
                      <w:sz w:val="28"/>
                      <w:szCs w:val="28"/>
                    </w:rPr>
                    <w:t xml:space="preserve"> </w:t>
                  </w:r>
                </w:p>
              </w:tc>
              <w:tc>
                <w:tcPr>
                  <w:tcW w:w="2438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8DE57B4" w14:textId="77777777" w:rsidR="00AC7D69" w:rsidRPr="004A5709" w:rsidRDefault="00AC7D69" w:rsidP="00AC7D69">
                  <w:pPr>
                    <w:spacing w:line="360" w:lineRule="auto"/>
                    <w:rPr>
                      <w:rFonts w:ascii="Arial Narrow" w:hAnsi="Arial Narrow"/>
                    </w:rPr>
                  </w:pPr>
                </w:p>
              </w:tc>
            </w:tr>
          </w:tbl>
          <w:p w14:paraId="293B914C" w14:textId="77777777" w:rsidR="00B37704" w:rsidRDefault="00B37704" w:rsidP="00683457">
            <w:pPr>
              <w:jc w:val="center"/>
              <w:rPr>
                <w:rFonts w:ascii="Arial Narrow" w:hAnsi="Arial Narrow"/>
              </w:rPr>
            </w:pPr>
          </w:p>
        </w:tc>
      </w:tr>
      <w:tr w:rsidR="00E53EBE" w14:paraId="42AF8B11" w14:textId="77777777" w:rsidTr="00683457">
        <w:trPr>
          <w:gridAfter w:val="2"/>
          <w:wAfter w:w="583" w:type="dxa"/>
          <w:trHeight w:val="454"/>
        </w:trPr>
        <w:tc>
          <w:tcPr>
            <w:tcW w:w="1497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14B37CD" w14:textId="77777777" w:rsidR="00E53EBE" w:rsidRDefault="00E53EBE" w:rsidP="00683457">
            <w:pPr>
              <w:jc w:val="righ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First Name:</w:t>
            </w:r>
          </w:p>
        </w:tc>
        <w:tc>
          <w:tcPr>
            <w:tcW w:w="3591" w:type="dxa"/>
            <w:gridSpan w:val="3"/>
            <w:tcBorders>
              <w:top w:val="single" w:sz="12" w:space="0" w:color="auto"/>
            </w:tcBorders>
            <w:vAlign w:val="center"/>
          </w:tcPr>
          <w:p w14:paraId="0DA87A6F" w14:textId="77777777" w:rsidR="00E53EBE" w:rsidRDefault="00E53EBE" w:rsidP="00683457">
            <w:pPr>
              <w:rPr>
                <w:rFonts w:ascii="Arial Narrow" w:hAnsi="Arial Narrow"/>
              </w:rPr>
            </w:pPr>
          </w:p>
        </w:tc>
        <w:tc>
          <w:tcPr>
            <w:tcW w:w="847" w:type="dxa"/>
            <w:tcBorders>
              <w:top w:val="single" w:sz="12" w:space="0" w:color="auto"/>
            </w:tcBorders>
            <w:vAlign w:val="center"/>
          </w:tcPr>
          <w:p w14:paraId="136DA854" w14:textId="77777777" w:rsidR="00E53EBE" w:rsidRDefault="00E53EBE" w:rsidP="00683457">
            <w:pPr>
              <w:jc w:val="righ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Family Name:</w:t>
            </w:r>
          </w:p>
        </w:tc>
        <w:tc>
          <w:tcPr>
            <w:tcW w:w="4256" w:type="dxa"/>
            <w:gridSpan w:val="5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0DF543D" w14:textId="77777777" w:rsidR="00E53EBE" w:rsidRDefault="00E53EBE" w:rsidP="00683457">
            <w:pPr>
              <w:rPr>
                <w:rFonts w:ascii="Arial Narrow" w:hAnsi="Arial Narrow"/>
              </w:rPr>
            </w:pPr>
          </w:p>
        </w:tc>
      </w:tr>
      <w:tr w:rsidR="00E53EBE" w14:paraId="61E3ABA4" w14:textId="77777777" w:rsidTr="00683457">
        <w:trPr>
          <w:gridAfter w:val="2"/>
          <w:wAfter w:w="583" w:type="dxa"/>
          <w:trHeight w:val="454"/>
        </w:trPr>
        <w:tc>
          <w:tcPr>
            <w:tcW w:w="10191" w:type="dxa"/>
            <w:gridSpan w:val="11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376DC06" w14:textId="77777777" w:rsidR="00E53EBE" w:rsidRDefault="00E53EBE" w:rsidP="0068345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ddress:</w:t>
            </w:r>
          </w:p>
        </w:tc>
      </w:tr>
      <w:tr w:rsidR="00E53EBE" w14:paraId="2A04240A" w14:textId="77777777" w:rsidTr="00683457">
        <w:trPr>
          <w:gridAfter w:val="2"/>
          <w:wAfter w:w="583" w:type="dxa"/>
          <w:trHeight w:val="454"/>
        </w:trPr>
        <w:tc>
          <w:tcPr>
            <w:tcW w:w="1497" w:type="dxa"/>
            <w:gridSpan w:val="2"/>
            <w:tcBorders>
              <w:left w:val="single" w:sz="12" w:space="0" w:color="auto"/>
            </w:tcBorders>
            <w:vAlign w:val="center"/>
          </w:tcPr>
          <w:p w14:paraId="763CAE22" w14:textId="77777777" w:rsidR="00E53EBE" w:rsidRDefault="00E53EBE" w:rsidP="00683457">
            <w:pPr>
              <w:jc w:val="righ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obile:</w:t>
            </w:r>
          </w:p>
        </w:tc>
        <w:tc>
          <w:tcPr>
            <w:tcW w:w="3591" w:type="dxa"/>
            <w:gridSpan w:val="3"/>
            <w:vAlign w:val="center"/>
          </w:tcPr>
          <w:p w14:paraId="10F13C59" w14:textId="77777777" w:rsidR="00E53EBE" w:rsidRDefault="00E53EBE" w:rsidP="00683457">
            <w:pPr>
              <w:rPr>
                <w:rFonts w:ascii="Arial Narrow" w:hAnsi="Arial Narrow"/>
              </w:rPr>
            </w:pPr>
          </w:p>
        </w:tc>
        <w:tc>
          <w:tcPr>
            <w:tcW w:w="847" w:type="dxa"/>
            <w:vAlign w:val="center"/>
          </w:tcPr>
          <w:p w14:paraId="11A4EEB0" w14:textId="77777777" w:rsidR="00E53EBE" w:rsidRDefault="00E53EBE" w:rsidP="0068345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Home Ph:</w:t>
            </w:r>
          </w:p>
        </w:tc>
        <w:tc>
          <w:tcPr>
            <w:tcW w:w="4256" w:type="dxa"/>
            <w:gridSpan w:val="5"/>
            <w:tcBorders>
              <w:right w:val="single" w:sz="12" w:space="0" w:color="auto"/>
            </w:tcBorders>
            <w:vAlign w:val="center"/>
          </w:tcPr>
          <w:p w14:paraId="7F658CEE" w14:textId="77777777" w:rsidR="00E53EBE" w:rsidRDefault="00E53EBE" w:rsidP="00683457">
            <w:pPr>
              <w:rPr>
                <w:rFonts w:ascii="Arial Narrow" w:hAnsi="Arial Narrow"/>
              </w:rPr>
            </w:pPr>
          </w:p>
          <w:p w14:paraId="75DC9319" w14:textId="77777777" w:rsidR="00E53EBE" w:rsidRDefault="00E53EBE" w:rsidP="00683457">
            <w:pPr>
              <w:rPr>
                <w:rFonts w:ascii="Arial Narrow" w:hAnsi="Arial Narrow"/>
              </w:rPr>
            </w:pPr>
          </w:p>
        </w:tc>
      </w:tr>
      <w:tr w:rsidR="00A2344D" w:rsidRPr="00E53EBE" w14:paraId="1FE36609" w14:textId="77777777" w:rsidTr="002A11A5">
        <w:trPr>
          <w:gridAfter w:val="2"/>
          <w:wAfter w:w="583" w:type="dxa"/>
          <w:trHeight w:val="113"/>
        </w:trPr>
        <w:tc>
          <w:tcPr>
            <w:tcW w:w="10191" w:type="dxa"/>
            <w:gridSpan w:val="11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56647F5" w14:textId="3A5F7E6C" w:rsidR="00AF2246" w:rsidRPr="008820C5" w:rsidRDefault="00AF2246" w:rsidP="00B67939">
            <w:pPr>
              <w:rPr>
                <w:rFonts w:ascii="Arial Narrow" w:hAnsi="Arial Narrow"/>
                <w:b/>
                <w:bCs/>
                <w:sz w:val="6"/>
                <w:szCs w:val="6"/>
              </w:rPr>
            </w:pPr>
          </w:p>
        </w:tc>
      </w:tr>
      <w:tr w:rsidR="00B67939" w:rsidRPr="00A2344D" w14:paraId="07D8B8BB" w14:textId="77777777" w:rsidTr="002A11A5">
        <w:trPr>
          <w:gridAfter w:val="2"/>
          <w:wAfter w:w="583" w:type="dxa"/>
        </w:trPr>
        <w:tc>
          <w:tcPr>
            <w:tcW w:w="10191" w:type="dxa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2DD963DC" w14:textId="2A1E0D6A" w:rsidR="00B67939" w:rsidRPr="00A2344D" w:rsidRDefault="00097051" w:rsidP="00B67939">
            <w:pPr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3</w:t>
            </w:r>
            <w:r w:rsidR="000A1F55" w:rsidRPr="00A2344D">
              <w:rPr>
                <w:rFonts w:ascii="Arial Narrow" w:hAnsi="Arial Narrow"/>
                <w:b/>
                <w:bCs/>
              </w:rPr>
              <w:t xml:space="preserve">. Identify the </w:t>
            </w:r>
            <w:r w:rsidR="00A3189E">
              <w:rPr>
                <w:rFonts w:ascii="Arial Narrow" w:hAnsi="Arial Narrow"/>
                <w:b/>
                <w:bCs/>
              </w:rPr>
              <w:t>Incident/Accident</w:t>
            </w:r>
          </w:p>
        </w:tc>
      </w:tr>
      <w:tr w:rsidR="00A2344D" w14:paraId="1843E81B" w14:textId="77777777" w:rsidTr="002A11A5">
        <w:trPr>
          <w:gridAfter w:val="2"/>
          <w:wAfter w:w="583" w:type="dxa"/>
          <w:trHeight w:val="397"/>
        </w:trPr>
        <w:tc>
          <w:tcPr>
            <w:tcW w:w="1542" w:type="dxa"/>
            <w:gridSpan w:val="3"/>
            <w:tcBorders>
              <w:top w:val="nil"/>
              <w:left w:val="single" w:sz="12" w:space="0" w:color="auto"/>
            </w:tcBorders>
            <w:vAlign w:val="center"/>
          </w:tcPr>
          <w:p w14:paraId="2E8D0267" w14:textId="1814FE6C" w:rsidR="00A2344D" w:rsidRDefault="00A2344D" w:rsidP="00A2344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ate:</w:t>
            </w:r>
          </w:p>
        </w:tc>
        <w:tc>
          <w:tcPr>
            <w:tcW w:w="2055" w:type="dxa"/>
            <w:tcBorders>
              <w:top w:val="nil"/>
            </w:tcBorders>
            <w:vAlign w:val="center"/>
          </w:tcPr>
          <w:p w14:paraId="72A20294" w14:textId="77777777" w:rsidR="00A2344D" w:rsidRDefault="00A2344D" w:rsidP="00A2344D">
            <w:pPr>
              <w:rPr>
                <w:rFonts w:ascii="Arial Narrow" w:hAnsi="Arial Narrow"/>
              </w:rPr>
            </w:pPr>
          </w:p>
        </w:tc>
        <w:tc>
          <w:tcPr>
            <w:tcW w:w="1491" w:type="dxa"/>
            <w:tcBorders>
              <w:top w:val="nil"/>
            </w:tcBorders>
            <w:vAlign w:val="center"/>
          </w:tcPr>
          <w:p w14:paraId="4C49EDD0" w14:textId="4D93B5E1" w:rsidR="00A2344D" w:rsidRDefault="00A2344D" w:rsidP="00A2344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ime:</w:t>
            </w:r>
          </w:p>
        </w:tc>
        <w:tc>
          <w:tcPr>
            <w:tcW w:w="2409" w:type="dxa"/>
            <w:gridSpan w:val="4"/>
            <w:tcBorders>
              <w:top w:val="nil"/>
            </w:tcBorders>
            <w:vAlign w:val="center"/>
          </w:tcPr>
          <w:p w14:paraId="4B351CC1" w14:textId="77777777" w:rsidR="00A2344D" w:rsidRDefault="00A2344D" w:rsidP="00A2344D">
            <w:pPr>
              <w:rPr>
                <w:rFonts w:ascii="Arial Narrow" w:hAnsi="Arial Narrow"/>
              </w:rPr>
            </w:pPr>
          </w:p>
        </w:tc>
        <w:tc>
          <w:tcPr>
            <w:tcW w:w="2694" w:type="dxa"/>
            <w:gridSpan w:val="2"/>
            <w:tcBorders>
              <w:top w:val="nil"/>
              <w:right w:val="single" w:sz="12" w:space="0" w:color="auto"/>
            </w:tcBorders>
            <w:vAlign w:val="center"/>
          </w:tcPr>
          <w:p w14:paraId="1350A7D9" w14:textId="3C2A944B" w:rsidR="00A2344D" w:rsidRDefault="00A2344D" w:rsidP="00A2344D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M / PM</w:t>
            </w:r>
          </w:p>
        </w:tc>
      </w:tr>
      <w:tr w:rsidR="00340A29" w:rsidRPr="00340A29" w14:paraId="3A47711F" w14:textId="77777777" w:rsidTr="002A11A5">
        <w:trPr>
          <w:gridAfter w:val="2"/>
          <w:wAfter w:w="583" w:type="dxa"/>
          <w:trHeight w:val="1020"/>
        </w:trPr>
        <w:tc>
          <w:tcPr>
            <w:tcW w:w="10191" w:type="dxa"/>
            <w:gridSpan w:val="11"/>
            <w:tcBorders>
              <w:left w:val="single" w:sz="12" w:space="0" w:color="auto"/>
              <w:right w:val="single" w:sz="12" w:space="0" w:color="auto"/>
            </w:tcBorders>
          </w:tcPr>
          <w:p w14:paraId="74822790" w14:textId="77777777" w:rsidR="000A1F55" w:rsidRDefault="00A2344D" w:rsidP="00B67939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Location of the </w:t>
            </w:r>
            <w:r w:rsidR="00A3189E">
              <w:rPr>
                <w:rFonts w:ascii="Arial Narrow" w:hAnsi="Arial Narrow"/>
              </w:rPr>
              <w:t>Incident/Accident</w:t>
            </w:r>
            <w:r>
              <w:rPr>
                <w:rFonts w:ascii="Arial Narrow" w:hAnsi="Arial Narrow"/>
              </w:rPr>
              <w:t>:</w:t>
            </w:r>
          </w:p>
          <w:p w14:paraId="3FDDFC92" w14:textId="77777777" w:rsidR="00313F3D" w:rsidRDefault="00313F3D" w:rsidP="00B67939">
            <w:pPr>
              <w:rPr>
                <w:rFonts w:ascii="Arial Narrow" w:hAnsi="Arial Narrow"/>
              </w:rPr>
            </w:pPr>
          </w:p>
          <w:p w14:paraId="27FEB719" w14:textId="77777777" w:rsidR="00313F3D" w:rsidRDefault="00313F3D" w:rsidP="00B67939">
            <w:pPr>
              <w:rPr>
                <w:rFonts w:ascii="Arial Narrow" w:hAnsi="Arial Narrow"/>
              </w:rPr>
            </w:pPr>
          </w:p>
          <w:p w14:paraId="5FE3A451" w14:textId="77777777" w:rsidR="00313F3D" w:rsidRDefault="00313F3D" w:rsidP="00B67939">
            <w:pPr>
              <w:rPr>
                <w:rFonts w:ascii="Arial Narrow" w:hAnsi="Arial Narrow"/>
              </w:rPr>
            </w:pPr>
          </w:p>
          <w:p w14:paraId="367ED1E8" w14:textId="71C2F952" w:rsidR="00313F3D" w:rsidRDefault="00313F3D" w:rsidP="00B67939">
            <w:pPr>
              <w:rPr>
                <w:rFonts w:ascii="Arial Narrow" w:hAnsi="Arial Narrow"/>
              </w:rPr>
            </w:pPr>
          </w:p>
        </w:tc>
      </w:tr>
      <w:tr w:rsidR="000A1F55" w14:paraId="392EDFDB" w14:textId="77777777" w:rsidTr="002A11A5">
        <w:trPr>
          <w:gridAfter w:val="2"/>
          <w:wAfter w:w="583" w:type="dxa"/>
          <w:trHeight w:val="1020"/>
        </w:trPr>
        <w:tc>
          <w:tcPr>
            <w:tcW w:w="10191" w:type="dxa"/>
            <w:gridSpan w:val="11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F40A719" w14:textId="3F11500F" w:rsidR="000A1F55" w:rsidRDefault="004A113D" w:rsidP="00B67939">
            <w:pPr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 xml:space="preserve">What were you doing at the time? </w:t>
            </w:r>
            <w:r w:rsidRPr="003F2E1B">
              <w:rPr>
                <w:rFonts w:ascii="Arial Narrow" w:hAnsi="Arial Narrow"/>
                <w:i/>
                <w:iCs/>
              </w:rPr>
              <w:t>If appropriate list any tools, equipment, or chemicals that you were using</w:t>
            </w:r>
            <w:r w:rsidR="001956B1" w:rsidRPr="003F2E1B">
              <w:rPr>
                <w:rFonts w:ascii="Arial Narrow" w:hAnsi="Arial Narrow"/>
                <w:i/>
                <w:iCs/>
              </w:rPr>
              <w:t>.</w:t>
            </w:r>
          </w:p>
          <w:p w14:paraId="057C3EE9" w14:textId="77777777" w:rsidR="00313F3D" w:rsidRDefault="00313F3D" w:rsidP="00B67939">
            <w:pPr>
              <w:rPr>
                <w:rFonts w:ascii="Arial Narrow" w:hAnsi="Arial Narrow"/>
                <w:i/>
                <w:iCs/>
              </w:rPr>
            </w:pPr>
          </w:p>
          <w:p w14:paraId="55C01AF8" w14:textId="77777777" w:rsidR="00313F3D" w:rsidRDefault="00313F3D" w:rsidP="00B67939">
            <w:pPr>
              <w:rPr>
                <w:rFonts w:ascii="Arial Narrow" w:hAnsi="Arial Narrow"/>
                <w:i/>
                <w:iCs/>
              </w:rPr>
            </w:pPr>
          </w:p>
          <w:p w14:paraId="779A4F0F" w14:textId="77777777" w:rsidR="00313F3D" w:rsidRDefault="00313F3D" w:rsidP="00B67939">
            <w:pPr>
              <w:rPr>
                <w:rFonts w:ascii="Arial Narrow" w:hAnsi="Arial Narrow"/>
                <w:i/>
                <w:iCs/>
              </w:rPr>
            </w:pPr>
          </w:p>
          <w:p w14:paraId="789BC161" w14:textId="77777777" w:rsidR="00313F3D" w:rsidRDefault="00313F3D" w:rsidP="00B67939">
            <w:pPr>
              <w:rPr>
                <w:rFonts w:ascii="Arial Narrow" w:hAnsi="Arial Narrow"/>
                <w:i/>
                <w:iCs/>
              </w:rPr>
            </w:pPr>
          </w:p>
          <w:p w14:paraId="598E0A52" w14:textId="75D7F33F" w:rsidR="00313F3D" w:rsidRDefault="00313F3D" w:rsidP="00B67939">
            <w:pPr>
              <w:rPr>
                <w:rFonts w:ascii="Arial Narrow" w:hAnsi="Arial Narrow"/>
              </w:rPr>
            </w:pPr>
          </w:p>
        </w:tc>
      </w:tr>
      <w:tr w:rsidR="000A1F55" w14:paraId="708586B6" w14:textId="77777777" w:rsidTr="002A11A5">
        <w:trPr>
          <w:gridAfter w:val="2"/>
          <w:wAfter w:w="583" w:type="dxa"/>
          <w:trHeight w:val="1020"/>
        </w:trPr>
        <w:tc>
          <w:tcPr>
            <w:tcW w:w="10191" w:type="dxa"/>
            <w:gridSpan w:val="11"/>
            <w:tcBorders>
              <w:left w:val="single" w:sz="12" w:space="0" w:color="auto"/>
              <w:right w:val="single" w:sz="12" w:space="0" w:color="auto"/>
            </w:tcBorders>
          </w:tcPr>
          <w:p w14:paraId="6B749798" w14:textId="77777777" w:rsidR="000A1F55" w:rsidRDefault="007D695F" w:rsidP="00B67939">
            <w:pPr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Were you injured?</w:t>
            </w:r>
            <w:r w:rsidR="0024517F">
              <w:rPr>
                <w:rFonts w:ascii="Arial Narrow" w:hAnsi="Arial Narrow"/>
              </w:rPr>
              <w:tab/>
              <w:t xml:space="preserve"> YES / NO</w:t>
            </w:r>
            <w:r w:rsidR="00B15074">
              <w:rPr>
                <w:rFonts w:ascii="Arial Narrow" w:hAnsi="Arial Narrow"/>
              </w:rPr>
              <w:tab/>
            </w:r>
            <w:r w:rsidR="00313F3D" w:rsidRPr="00313F3D">
              <w:rPr>
                <w:rFonts w:ascii="Arial Narrow" w:hAnsi="Arial Narrow"/>
                <w:i/>
                <w:iCs/>
              </w:rPr>
              <w:t>If yes, please describe the injury</w:t>
            </w:r>
          </w:p>
          <w:p w14:paraId="5FFF8E53" w14:textId="77777777" w:rsidR="00993AA6" w:rsidRDefault="00993AA6" w:rsidP="00B67939">
            <w:pPr>
              <w:rPr>
                <w:rFonts w:ascii="Arial Narrow" w:hAnsi="Arial Narrow"/>
                <w:i/>
                <w:iCs/>
              </w:rPr>
            </w:pPr>
          </w:p>
          <w:p w14:paraId="33C5CD26" w14:textId="77777777" w:rsidR="00993AA6" w:rsidRDefault="00993AA6" w:rsidP="00B67939">
            <w:pPr>
              <w:rPr>
                <w:rFonts w:ascii="Arial Narrow" w:hAnsi="Arial Narrow"/>
                <w:i/>
                <w:iCs/>
              </w:rPr>
            </w:pPr>
          </w:p>
          <w:p w14:paraId="5472B0DF" w14:textId="77777777" w:rsidR="00993AA6" w:rsidRDefault="00993AA6" w:rsidP="00B67939">
            <w:pPr>
              <w:rPr>
                <w:rFonts w:ascii="Arial Narrow" w:hAnsi="Arial Narrow"/>
                <w:i/>
                <w:iCs/>
              </w:rPr>
            </w:pPr>
          </w:p>
          <w:p w14:paraId="2194F1F1" w14:textId="77777777" w:rsidR="00993AA6" w:rsidRDefault="00993AA6" w:rsidP="00B67939">
            <w:pPr>
              <w:rPr>
                <w:rFonts w:ascii="Arial Narrow" w:hAnsi="Arial Narrow"/>
                <w:i/>
                <w:iCs/>
              </w:rPr>
            </w:pPr>
          </w:p>
          <w:p w14:paraId="5EA53917" w14:textId="77777777" w:rsidR="00993AA6" w:rsidRDefault="00993AA6" w:rsidP="00B67939">
            <w:pPr>
              <w:rPr>
                <w:rFonts w:ascii="Arial Narrow" w:hAnsi="Arial Narrow"/>
                <w:i/>
                <w:iCs/>
              </w:rPr>
            </w:pPr>
          </w:p>
          <w:p w14:paraId="1FD95B05" w14:textId="6A126478" w:rsidR="00993AA6" w:rsidRDefault="00993AA6" w:rsidP="00B67939">
            <w:pPr>
              <w:rPr>
                <w:rFonts w:ascii="Arial Narrow" w:hAnsi="Arial Narrow"/>
              </w:rPr>
            </w:pPr>
          </w:p>
        </w:tc>
      </w:tr>
    </w:tbl>
    <w:p w14:paraId="7E660AE9" w14:textId="77777777" w:rsidR="000F305D" w:rsidRPr="008820C5" w:rsidRDefault="000F305D" w:rsidP="000F305D">
      <w:pPr>
        <w:spacing w:after="0"/>
        <w:rPr>
          <w:sz w:val="6"/>
          <w:szCs w:val="6"/>
        </w:rPr>
      </w:pPr>
    </w:p>
    <w:tbl>
      <w:tblPr>
        <w:tblStyle w:val="TableGrid"/>
        <w:tblW w:w="10627" w:type="dxa"/>
        <w:tblInd w:w="-10" w:type="dxa"/>
        <w:tblLook w:val="04A0" w:firstRow="1" w:lastRow="0" w:firstColumn="1" w:lastColumn="0" w:noHBand="0" w:noVBand="1"/>
      </w:tblPr>
      <w:tblGrid>
        <w:gridCol w:w="6369"/>
        <w:gridCol w:w="1985"/>
        <w:gridCol w:w="2273"/>
      </w:tblGrid>
      <w:tr w:rsidR="000F305D" w:rsidRPr="000F305D" w14:paraId="4019DBF7" w14:textId="77777777" w:rsidTr="00CB4616">
        <w:tc>
          <w:tcPr>
            <w:tcW w:w="1062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282C21CF" w14:textId="0D5E03CA" w:rsidR="000F305D" w:rsidRPr="000F305D" w:rsidRDefault="00AE5A78" w:rsidP="00B67939">
            <w:pPr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4</w:t>
            </w:r>
            <w:r w:rsidR="000F305D" w:rsidRPr="000F305D">
              <w:rPr>
                <w:rFonts w:ascii="Arial Narrow" w:hAnsi="Arial Narrow"/>
                <w:b/>
                <w:bCs/>
              </w:rPr>
              <w:t xml:space="preserve">. </w:t>
            </w:r>
            <w:r w:rsidR="005B1800">
              <w:rPr>
                <w:rFonts w:ascii="Arial Narrow" w:hAnsi="Arial Narrow"/>
                <w:b/>
                <w:bCs/>
              </w:rPr>
              <w:t>Immediate action taken</w:t>
            </w:r>
            <w:r w:rsidR="00B8220E">
              <w:rPr>
                <w:rFonts w:ascii="Arial Narrow" w:hAnsi="Arial Narrow"/>
                <w:b/>
                <w:bCs/>
              </w:rPr>
              <w:t xml:space="preserve"> at the time of the Incident/Accident</w:t>
            </w:r>
          </w:p>
        </w:tc>
      </w:tr>
      <w:tr w:rsidR="000F305D" w:rsidRPr="008212F5" w14:paraId="1B880798" w14:textId="77777777" w:rsidTr="00CB4616">
        <w:tc>
          <w:tcPr>
            <w:tcW w:w="1062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C548D6" w14:textId="5BB3C594" w:rsidR="000F305D" w:rsidRPr="00904B98" w:rsidRDefault="000121FD" w:rsidP="000121FD">
            <w:pPr>
              <w:spacing w:before="60" w:after="6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4A5709">
              <w:rPr>
                <w:rFonts w:ascii="Arial Narrow" w:hAnsi="Arial Narrow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0083F5CD" wp14:editId="460D2C4F">
                      <wp:simplePos x="0" y="0"/>
                      <wp:positionH relativeFrom="column">
                        <wp:posOffset>2654300</wp:posOffset>
                      </wp:positionH>
                      <wp:positionV relativeFrom="paragraph">
                        <wp:posOffset>81915</wp:posOffset>
                      </wp:positionV>
                      <wp:extent cx="136525" cy="133350"/>
                      <wp:effectExtent l="0" t="0" r="15875" b="19050"/>
                      <wp:wrapNone/>
                      <wp:docPr id="1" name="Flowchart: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525" cy="133350"/>
                              </a:xfrm>
                              <a:prstGeom prst="flowChartConnector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DF2AE9" id="Flowchart: Connector 1" o:spid="_x0000_s1026" type="#_x0000_t120" style="position:absolute;margin-left:209pt;margin-top:6.45pt;width:10.75pt;height:10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" filled="f" strokecolor="black [3213]" strokeweight="1pt">
                      <v:stroke joinstyle="miter"/>
                    </v:shape>
                  </w:pict>
                </mc:Fallback>
              </mc:AlternateContent>
            </w:r>
            <w:r w:rsidRPr="004A5709">
              <w:rPr>
                <w:rFonts w:ascii="Arial Narrow" w:hAnsi="Arial Narrow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3ECDF5DF" wp14:editId="55331317">
                      <wp:simplePos x="0" y="0"/>
                      <wp:positionH relativeFrom="column">
                        <wp:posOffset>1263650</wp:posOffset>
                      </wp:positionH>
                      <wp:positionV relativeFrom="paragraph">
                        <wp:posOffset>81915</wp:posOffset>
                      </wp:positionV>
                      <wp:extent cx="136525" cy="133350"/>
                      <wp:effectExtent l="0" t="0" r="15875" b="19050"/>
                      <wp:wrapNone/>
                      <wp:docPr id="2" name="Flowchart: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525" cy="133350"/>
                              </a:xfrm>
                              <a:prstGeom prst="flowChartConnector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757CEF" id="Flowchart: Connector 2" o:spid="_x0000_s1026" type="#_x0000_t120" style="position:absolute;margin-left:99.5pt;margin-top:6.45pt;width:10.75pt;height:10.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" filled="f" strokecolor="black [3213]" strokeweight="1pt">
                      <v:stroke joinstyle="miter"/>
                    </v:shape>
                  </w:pict>
                </mc:Fallback>
              </mc:AlternateContent>
            </w:r>
            <w:r w:rsidRPr="004A5709">
              <w:rPr>
                <w:rFonts w:ascii="Arial Narrow" w:hAnsi="Arial Narrow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3C40B806" wp14:editId="559A3EEF">
                      <wp:simplePos x="0" y="0"/>
                      <wp:positionH relativeFrom="column">
                        <wp:posOffset>234950</wp:posOffset>
                      </wp:positionH>
                      <wp:positionV relativeFrom="paragraph">
                        <wp:posOffset>53340</wp:posOffset>
                      </wp:positionV>
                      <wp:extent cx="136525" cy="133350"/>
                      <wp:effectExtent l="0" t="0" r="15875" b="19050"/>
                      <wp:wrapNone/>
                      <wp:docPr id="17" name="Flowchart: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525" cy="133350"/>
                              </a:xfrm>
                              <a:prstGeom prst="flowChartConnector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D3AA1E" id="Flowchart: Connector 17" o:spid="_x0000_s1026" type="#_x0000_t120" style="position:absolute;margin-left:18.5pt;margin-top:4.2pt;width:10.75pt;height:10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" filled="f" strokecolor="black [3213]" strokeweight="1pt">
                      <v:stroke joinstyle="miter"/>
                    </v:shape>
                  </w:pict>
                </mc:Fallback>
              </mc:AlternateContent>
            </w:r>
            <w:r w:rsidR="000F305D" w:rsidRPr="00904B98">
              <w:rPr>
                <w:rFonts w:ascii="Arial Narrow" w:hAnsi="Arial Narrow"/>
                <w:b/>
                <w:bCs/>
                <w:sz w:val="28"/>
                <w:szCs w:val="28"/>
              </w:rPr>
              <w:t xml:space="preserve"> </w:t>
            </w:r>
            <w:r w:rsidR="007227DB">
              <w:rPr>
                <w:rFonts w:ascii="Arial Narrow" w:hAnsi="Arial Narrow"/>
                <w:b/>
                <w:bCs/>
                <w:sz w:val="28"/>
                <w:szCs w:val="28"/>
              </w:rPr>
              <w:tab/>
            </w:r>
            <w:r w:rsidR="008212F5" w:rsidRPr="00904B98">
              <w:rPr>
                <w:rFonts w:ascii="Arial Narrow" w:hAnsi="Arial Narrow"/>
                <w:b/>
                <w:bCs/>
                <w:sz w:val="28"/>
                <w:szCs w:val="28"/>
              </w:rPr>
              <w:t>First Aid</w:t>
            </w:r>
            <w:r w:rsidR="000F305D" w:rsidRPr="00904B98">
              <w:rPr>
                <w:rFonts w:ascii="Arial Narrow" w:hAnsi="Arial Narrow"/>
                <w:b/>
                <w:bCs/>
                <w:sz w:val="28"/>
                <w:szCs w:val="28"/>
              </w:rPr>
              <w:t xml:space="preserve">          </w:t>
            </w:r>
            <w:r w:rsidR="00205B47" w:rsidRPr="00904B98">
              <w:rPr>
                <w:rFonts w:ascii="Arial Narrow" w:hAnsi="Arial Narrow"/>
                <w:b/>
                <w:bCs/>
                <w:sz w:val="28"/>
                <w:szCs w:val="28"/>
              </w:rPr>
              <w:t>Medical Centre</w:t>
            </w:r>
            <w:r w:rsidR="000F305D" w:rsidRPr="00904B98">
              <w:rPr>
                <w:rFonts w:ascii="Arial Narrow" w:hAnsi="Arial Narrow"/>
                <w:b/>
                <w:bCs/>
                <w:sz w:val="28"/>
                <w:szCs w:val="28"/>
              </w:rPr>
              <w:t xml:space="preserve">         </w:t>
            </w:r>
            <w:r w:rsidR="00B8220E" w:rsidRPr="00904B98">
              <w:rPr>
                <w:rFonts w:ascii="Arial Narrow" w:hAnsi="Arial Narrow"/>
                <w:b/>
                <w:bCs/>
                <w:sz w:val="28"/>
                <w:szCs w:val="28"/>
              </w:rPr>
              <w:t>Ambulance</w:t>
            </w:r>
            <w:r w:rsidR="005A7D1C">
              <w:rPr>
                <w:rFonts w:ascii="Arial Narrow" w:hAnsi="Arial Narrow"/>
                <w:b/>
                <w:bCs/>
                <w:sz w:val="28"/>
                <w:szCs w:val="28"/>
              </w:rPr>
              <w:tab/>
            </w:r>
            <w:r w:rsidR="005A7D1C">
              <w:rPr>
                <w:rFonts w:ascii="Arial Narrow" w:hAnsi="Arial Narrow"/>
                <w:b/>
                <w:bCs/>
                <w:sz w:val="28"/>
                <w:szCs w:val="28"/>
              </w:rPr>
              <w:tab/>
              <w:t>Is follow up required? Yes / No</w:t>
            </w:r>
          </w:p>
        </w:tc>
      </w:tr>
      <w:tr w:rsidR="008C2B1B" w14:paraId="3F3EE511" w14:textId="77777777" w:rsidTr="00CB4616">
        <w:trPr>
          <w:trHeight w:val="454"/>
        </w:trPr>
        <w:tc>
          <w:tcPr>
            <w:tcW w:w="636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0AF7DB5" w14:textId="7611C4BF" w:rsidR="008C2B1B" w:rsidRPr="008C2B1B" w:rsidRDefault="008C2B1B" w:rsidP="008C2B1B">
            <w:pPr>
              <w:jc w:val="center"/>
              <w:rPr>
                <w:rFonts w:ascii="Arial Narrow" w:hAnsi="Arial Narrow"/>
                <w:b/>
                <w:bCs/>
              </w:rPr>
            </w:pPr>
            <w:r w:rsidRPr="008C2B1B">
              <w:rPr>
                <w:rFonts w:ascii="Arial Narrow" w:hAnsi="Arial Narrow"/>
                <w:b/>
                <w:bCs/>
              </w:rPr>
              <w:t xml:space="preserve">Actions taken </w:t>
            </w:r>
          </w:p>
        </w:tc>
        <w:tc>
          <w:tcPr>
            <w:tcW w:w="1985" w:type="dxa"/>
            <w:tcBorders>
              <w:top w:val="single" w:sz="12" w:space="0" w:color="auto"/>
            </w:tcBorders>
            <w:vAlign w:val="center"/>
          </w:tcPr>
          <w:p w14:paraId="17767208" w14:textId="6636FFBF" w:rsidR="008C2B1B" w:rsidRPr="008C2B1B" w:rsidRDefault="008C2B1B" w:rsidP="008C2B1B">
            <w:pPr>
              <w:jc w:val="center"/>
              <w:rPr>
                <w:rFonts w:ascii="Arial Narrow" w:hAnsi="Arial Narrow"/>
                <w:b/>
                <w:bCs/>
              </w:rPr>
            </w:pPr>
            <w:r w:rsidRPr="008C2B1B">
              <w:rPr>
                <w:rFonts w:ascii="Arial Narrow" w:hAnsi="Arial Narrow"/>
                <w:b/>
                <w:bCs/>
              </w:rPr>
              <w:t>By Whom</w:t>
            </w:r>
          </w:p>
        </w:tc>
        <w:tc>
          <w:tcPr>
            <w:tcW w:w="227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349BF5C" w14:textId="1013DA42" w:rsidR="008C2B1B" w:rsidRPr="008C2B1B" w:rsidRDefault="008C2B1B" w:rsidP="008C2B1B">
            <w:pPr>
              <w:jc w:val="center"/>
              <w:rPr>
                <w:rFonts w:ascii="Arial Narrow" w:hAnsi="Arial Narrow"/>
                <w:b/>
                <w:bCs/>
              </w:rPr>
            </w:pPr>
            <w:r w:rsidRPr="008C2B1B">
              <w:rPr>
                <w:rFonts w:ascii="Arial Narrow" w:hAnsi="Arial Narrow"/>
                <w:b/>
                <w:bCs/>
              </w:rPr>
              <w:t>By when</w:t>
            </w:r>
          </w:p>
        </w:tc>
      </w:tr>
      <w:tr w:rsidR="008C2B1B" w14:paraId="538547BD" w14:textId="77777777" w:rsidTr="00CB4616">
        <w:trPr>
          <w:trHeight w:val="850"/>
        </w:trPr>
        <w:tc>
          <w:tcPr>
            <w:tcW w:w="6369" w:type="dxa"/>
            <w:tcBorders>
              <w:left w:val="single" w:sz="12" w:space="0" w:color="auto"/>
            </w:tcBorders>
          </w:tcPr>
          <w:p w14:paraId="4457172E" w14:textId="3463D7CD" w:rsidR="008C2B1B" w:rsidRDefault="008C2B1B" w:rsidP="00B67939">
            <w:pPr>
              <w:rPr>
                <w:rFonts w:ascii="Arial Narrow" w:hAnsi="Arial Narrow"/>
              </w:rPr>
            </w:pPr>
          </w:p>
        </w:tc>
        <w:tc>
          <w:tcPr>
            <w:tcW w:w="1985" w:type="dxa"/>
          </w:tcPr>
          <w:p w14:paraId="5C211EF2" w14:textId="77777777" w:rsidR="008C2B1B" w:rsidRDefault="008C2B1B" w:rsidP="00B67939">
            <w:pPr>
              <w:rPr>
                <w:rFonts w:ascii="Arial Narrow" w:hAnsi="Arial Narrow"/>
              </w:rPr>
            </w:pPr>
          </w:p>
        </w:tc>
        <w:tc>
          <w:tcPr>
            <w:tcW w:w="2273" w:type="dxa"/>
            <w:tcBorders>
              <w:right w:val="single" w:sz="12" w:space="0" w:color="auto"/>
            </w:tcBorders>
          </w:tcPr>
          <w:p w14:paraId="7FB4BB60" w14:textId="72F5374A" w:rsidR="008C2B1B" w:rsidRDefault="008C2B1B" w:rsidP="00B67939">
            <w:pPr>
              <w:rPr>
                <w:rFonts w:ascii="Arial Narrow" w:hAnsi="Arial Narrow"/>
              </w:rPr>
            </w:pPr>
          </w:p>
        </w:tc>
      </w:tr>
      <w:tr w:rsidR="007A7EBA" w14:paraId="3A56443F" w14:textId="77777777" w:rsidTr="00CB4616">
        <w:trPr>
          <w:trHeight w:val="850"/>
        </w:trPr>
        <w:tc>
          <w:tcPr>
            <w:tcW w:w="6369" w:type="dxa"/>
            <w:tcBorders>
              <w:left w:val="single" w:sz="12" w:space="0" w:color="auto"/>
            </w:tcBorders>
          </w:tcPr>
          <w:p w14:paraId="39B16169" w14:textId="77777777" w:rsidR="007A7EBA" w:rsidRDefault="007A7EBA" w:rsidP="00B67939">
            <w:pPr>
              <w:rPr>
                <w:rFonts w:ascii="Arial Narrow" w:hAnsi="Arial Narrow"/>
              </w:rPr>
            </w:pPr>
          </w:p>
        </w:tc>
        <w:tc>
          <w:tcPr>
            <w:tcW w:w="1985" w:type="dxa"/>
          </w:tcPr>
          <w:p w14:paraId="64F2CC76" w14:textId="77777777" w:rsidR="007A7EBA" w:rsidRDefault="007A7EBA" w:rsidP="00B67939">
            <w:pPr>
              <w:rPr>
                <w:rFonts w:ascii="Arial Narrow" w:hAnsi="Arial Narrow"/>
              </w:rPr>
            </w:pPr>
          </w:p>
        </w:tc>
        <w:tc>
          <w:tcPr>
            <w:tcW w:w="2273" w:type="dxa"/>
            <w:tcBorders>
              <w:right w:val="single" w:sz="12" w:space="0" w:color="auto"/>
            </w:tcBorders>
          </w:tcPr>
          <w:p w14:paraId="519ACA78" w14:textId="77777777" w:rsidR="007A7EBA" w:rsidRDefault="007A7EBA" w:rsidP="00B67939">
            <w:pPr>
              <w:rPr>
                <w:rFonts w:ascii="Arial Narrow" w:hAnsi="Arial Narrow"/>
              </w:rPr>
            </w:pPr>
          </w:p>
        </w:tc>
      </w:tr>
    </w:tbl>
    <w:p w14:paraId="676AEF8E" w14:textId="6D0A361C" w:rsidR="00562AE9" w:rsidRPr="00070DB7" w:rsidRDefault="00562AE9" w:rsidP="00CC667C">
      <w:pPr>
        <w:rPr>
          <w:rFonts w:ascii="Arial Narrow" w:hAnsi="Arial Narrow"/>
          <w:sz w:val="2"/>
          <w:szCs w:val="2"/>
        </w:rPr>
      </w:pPr>
    </w:p>
    <w:tbl>
      <w:tblPr>
        <w:tblStyle w:val="TableGrid"/>
        <w:tblW w:w="10627" w:type="dxa"/>
        <w:tblInd w:w="-10" w:type="dxa"/>
        <w:tblLook w:val="04A0" w:firstRow="1" w:lastRow="0" w:firstColumn="1" w:lastColumn="0" w:noHBand="0" w:noVBand="1"/>
      </w:tblPr>
      <w:tblGrid>
        <w:gridCol w:w="4957"/>
        <w:gridCol w:w="5670"/>
      </w:tblGrid>
      <w:tr w:rsidR="00EF581F" w:rsidRPr="000F305D" w14:paraId="032D13A9" w14:textId="77777777" w:rsidTr="006F624C">
        <w:tc>
          <w:tcPr>
            <w:tcW w:w="49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E3C5208" w14:textId="77777777" w:rsidR="00EF581F" w:rsidRPr="000F305D" w:rsidRDefault="00EF581F" w:rsidP="00202A12">
            <w:pPr>
              <w:spacing w:before="60" w:after="6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5</w:t>
            </w:r>
            <w:r w:rsidRPr="000F305D">
              <w:rPr>
                <w:rFonts w:ascii="Arial Narrow" w:hAnsi="Arial Narrow"/>
                <w:b/>
                <w:bCs/>
              </w:rPr>
              <w:t xml:space="preserve">. </w:t>
            </w:r>
            <w:r>
              <w:rPr>
                <w:rFonts w:ascii="Arial Narrow" w:hAnsi="Arial Narrow"/>
                <w:b/>
                <w:bCs/>
              </w:rPr>
              <w:t>Received and entered into Incident/Accident register</w:t>
            </w:r>
          </w:p>
        </w:tc>
        <w:tc>
          <w:tcPr>
            <w:tcW w:w="56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4174DC" w14:textId="41A34306" w:rsidR="00EF581F" w:rsidRPr="000F305D" w:rsidRDefault="006F624C" w:rsidP="00202A12">
            <w:pPr>
              <w:spacing w:before="60" w:after="6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Date:      /     /             Signed:</w:t>
            </w:r>
          </w:p>
        </w:tc>
      </w:tr>
    </w:tbl>
    <w:p w14:paraId="3BCAC702" w14:textId="77777777" w:rsidR="003C4908" w:rsidRPr="00B67939" w:rsidRDefault="003C4908" w:rsidP="00202A12">
      <w:pPr>
        <w:rPr>
          <w:rFonts w:ascii="Arial Narrow" w:hAnsi="Arial Narrow"/>
        </w:rPr>
      </w:pPr>
    </w:p>
    <w:sectPr w:rsidR="003C4908" w:rsidRPr="00B67939" w:rsidSect="007A7EBA">
      <w:headerReference w:type="default" r:id="rId9"/>
      <w:footerReference w:type="default" r:id="rId10"/>
      <w:pgSz w:w="11906" w:h="16838"/>
      <w:pgMar w:top="567" w:right="424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8C99D4" w14:textId="77777777" w:rsidR="001F6F17" w:rsidRDefault="001F6F17" w:rsidP="00B758EA">
      <w:pPr>
        <w:spacing w:after="0" w:line="240" w:lineRule="auto"/>
      </w:pPr>
      <w:r>
        <w:separator/>
      </w:r>
    </w:p>
  </w:endnote>
  <w:endnote w:type="continuationSeparator" w:id="0">
    <w:p w14:paraId="7307EC0A" w14:textId="77777777" w:rsidR="001F6F17" w:rsidRDefault="001F6F17" w:rsidP="00B75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FD226E" w14:textId="484F15E3" w:rsidR="00B758EA" w:rsidRPr="00A46CCF" w:rsidRDefault="00A46CCF" w:rsidP="00A46CCF">
    <w:pPr>
      <w:pStyle w:val="Footer"/>
      <w:rPr>
        <w:lang w:val="en-US"/>
      </w:rPr>
    </w:pPr>
    <w:r>
      <w:rPr>
        <w:lang w:val="en-US"/>
      </w:rPr>
      <w:t>CSA</w:t>
    </w:r>
    <w:r w:rsidR="008667FA">
      <w:rPr>
        <w:lang w:val="en-US"/>
      </w:rPr>
      <w:t xml:space="preserve"> Form 003</w:t>
    </w:r>
    <w:r w:rsidR="00666FFB">
      <w:rPr>
        <w:lang w:val="en-US"/>
      </w:rPr>
      <w:tab/>
    </w:r>
    <w:r w:rsidR="00D94172">
      <w:rPr>
        <w:lang w:val="en-US"/>
      </w:rPr>
      <w:t xml:space="preserve">Incident/Accident Report </w:t>
    </w:r>
    <w:r w:rsidR="00666FFB">
      <w:rPr>
        <w:lang w:val="en-US"/>
      </w:rPr>
      <w:t>V0</w:t>
    </w:r>
    <w:r w:rsidR="009A781F">
      <w:rPr>
        <w:lang w:val="en-US"/>
      </w:rPr>
      <w:tab/>
      <w:t>Created 19/3/21</w:t>
    </w:r>
    <w:r w:rsidR="00666FFB">
      <w:rPr>
        <w:lang w:val="en-US"/>
      </w:rPr>
      <w:tab/>
    </w:r>
    <w:r w:rsidR="004F41FE">
      <w:rPr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FE5303" w14:textId="77777777" w:rsidR="001F6F17" w:rsidRDefault="001F6F17" w:rsidP="00B758EA">
      <w:pPr>
        <w:spacing w:after="0" w:line="240" w:lineRule="auto"/>
      </w:pPr>
      <w:r>
        <w:separator/>
      </w:r>
    </w:p>
  </w:footnote>
  <w:footnote w:type="continuationSeparator" w:id="0">
    <w:p w14:paraId="0F8BF974" w14:textId="77777777" w:rsidR="001F6F17" w:rsidRDefault="001F6F17" w:rsidP="00B758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193901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3E78B33" w14:textId="3DDDB3AF" w:rsidR="003C4647" w:rsidRDefault="003C464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DE9940" w14:textId="77777777" w:rsidR="00D8377D" w:rsidRDefault="00D837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E1109"/>
    <w:multiLevelType w:val="hybridMultilevel"/>
    <w:tmpl w:val="656C742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3A1395"/>
    <w:multiLevelType w:val="hybridMultilevel"/>
    <w:tmpl w:val="C2F84172"/>
    <w:lvl w:ilvl="0" w:tplc="5A2E06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CC87966"/>
    <w:multiLevelType w:val="hybridMultilevel"/>
    <w:tmpl w:val="411EAC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jE3MrI0sDA3NTdW0lEKTi0uzszPAykwqgUAFgOtuiwAAAA="/>
  </w:docVars>
  <w:rsids>
    <w:rsidRoot w:val="00533C41"/>
    <w:rsid w:val="000121FD"/>
    <w:rsid w:val="00021FE1"/>
    <w:rsid w:val="00027BC0"/>
    <w:rsid w:val="00070DB7"/>
    <w:rsid w:val="00097051"/>
    <w:rsid w:val="000A1F55"/>
    <w:rsid w:val="000A315B"/>
    <w:rsid w:val="000A6957"/>
    <w:rsid w:val="000A7D1B"/>
    <w:rsid w:val="000B10C7"/>
    <w:rsid w:val="000C1B61"/>
    <w:rsid w:val="000E7677"/>
    <w:rsid w:val="000F305D"/>
    <w:rsid w:val="00125E8A"/>
    <w:rsid w:val="00152696"/>
    <w:rsid w:val="001956B1"/>
    <w:rsid w:val="001B3EA8"/>
    <w:rsid w:val="001C75AD"/>
    <w:rsid w:val="001D1EC0"/>
    <w:rsid w:val="001F6F17"/>
    <w:rsid w:val="00202A12"/>
    <w:rsid w:val="00205B47"/>
    <w:rsid w:val="0022502E"/>
    <w:rsid w:val="0024517F"/>
    <w:rsid w:val="002755C2"/>
    <w:rsid w:val="00282609"/>
    <w:rsid w:val="002A11A5"/>
    <w:rsid w:val="002C5CE9"/>
    <w:rsid w:val="00313F3D"/>
    <w:rsid w:val="00314832"/>
    <w:rsid w:val="00333516"/>
    <w:rsid w:val="00340A29"/>
    <w:rsid w:val="003C4647"/>
    <w:rsid w:val="003C4908"/>
    <w:rsid w:val="003D1A8C"/>
    <w:rsid w:val="003E27D0"/>
    <w:rsid w:val="003F0356"/>
    <w:rsid w:val="003F2E1B"/>
    <w:rsid w:val="003F3C30"/>
    <w:rsid w:val="00401A0F"/>
    <w:rsid w:val="004216BF"/>
    <w:rsid w:val="00421A9F"/>
    <w:rsid w:val="00475F17"/>
    <w:rsid w:val="00480FE4"/>
    <w:rsid w:val="0049044A"/>
    <w:rsid w:val="004A113D"/>
    <w:rsid w:val="004B3340"/>
    <w:rsid w:val="004C10C3"/>
    <w:rsid w:val="004F41FE"/>
    <w:rsid w:val="004F5DF9"/>
    <w:rsid w:val="005074EF"/>
    <w:rsid w:val="00522FA8"/>
    <w:rsid w:val="00533C41"/>
    <w:rsid w:val="00562AE9"/>
    <w:rsid w:val="00566474"/>
    <w:rsid w:val="00590B62"/>
    <w:rsid w:val="005A0F40"/>
    <w:rsid w:val="005A7D1C"/>
    <w:rsid w:val="005B1800"/>
    <w:rsid w:val="005B5F15"/>
    <w:rsid w:val="00627AE3"/>
    <w:rsid w:val="00642062"/>
    <w:rsid w:val="006569EF"/>
    <w:rsid w:val="00666FFB"/>
    <w:rsid w:val="006F624C"/>
    <w:rsid w:val="00721461"/>
    <w:rsid w:val="007227DB"/>
    <w:rsid w:val="00752B51"/>
    <w:rsid w:val="00752BF9"/>
    <w:rsid w:val="00772797"/>
    <w:rsid w:val="00774F25"/>
    <w:rsid w:val="0079187A"/>
    <w:rsid w:val="007A7E76"/>
    <w:rsid w:val="007A7EBA"/>
    <w:rsid w:val="007B0C60"/>
    <w:rsid w:val="007D695F"/>
    <w:rsid w:val="008212F5"/>
    <w:rsid w:val="00833FFD"/>
    <w:rsid w:val="008473F2"/>
    <w:rsid w:val="008636A8"/>
    <w:rsid w:val="008667FA"/>
    <w:rsid w:val="008820C5"/>
    <w:rsid w:val="00886848"/>
    <w:rsid w:val="008C2B1B"/>
    <w:rsid w:val="008E71D7"/>
    <w:rsid w:val="008F01DB"/>
    <w:rsid w:val="00904B98"/>
    <w:rsid w:val="00910FFA"/>
    <w:rsid w:val="0092280D"/>
    <w:rsid w:val="009314D4"/>
    <w:rsid w:val="00955D71"/>
    <w:rsid w:val="00970401"/>
    <w:rsid w:val="009767E7"/>
    <w:rsid w:val="00993AA6"/>
    <w:rsid w:val="009A781F"/>
    <w:rsid w:val="009C04B7"/>
    <w:rsid w:val="009F7BDC"/>
    <w:rsid w:val="00A2344D"/>
    <w:rsid w:val="00A30CAF"/>
    <w:rsid w:val="00A3189E"/>
    <w:rsid w:val="00A46736"/>
    <w:rsid w:val="00A46CCF"/>
    <w:rsid w:val="00AA1C3B"/>
    <w:rsid w:val="00AB4EBF"/>
    <w:rsid w:val="00AC3B4C"/>
    <w:rsid w:val="00AC7D69"/>
    <w:rsid w:val="00AD4FFE"/>
    <w:rsid w:val="00AE4AC6"/>
    <w:rsid w:val="00AE5A78"/>
    <w:rsid w:val="00AF2246"/>
    <w:rsid w:val="00B0233F"/>
    <w:rsid w:val="00B14178"/>
    <w:rsid w:val="00B15074"/>
    <w:rsid w:val="00B23987"/>
    <w:rsid w:val="00B37704"/>
    <w:rsid w:val="00B424A0"/>
    <w:rsid w:val="00B67939"/>
    <w:rsid w:val="00B758EA"/>
    <w:rsid w:val="00B8220E"/>
    <w:rsid w:val="00BB338A"/>
    <w:rsid w:val="00BB4191"/>
    <w:rsid w:val="00BE79C5"/>
    <w:rsid w:val="00BF3ECC"/>
    <w:rsid w:val="00C14805"/>
    <w:rsid w:val="00C22F52"/>
    <w:rsid w:val="00C61A06"/>
    <w:rsid w:val="00C62068"/>
    <w:rsid w:val="00C7626F"/>
    <w:rsid w:val="00CA0164"/>
    <w:rsid w:val="00CB4616"/>
    <w:rsid w:val="00CB46D1"/>
    <w:rsid w:val="00CC1E51"/>
    <w:rsid w:val="00CC667C"/>
    <w:rsid w:val="00D200FC"/>
    <w:rsid w:val="00D339B2"/>
    <w:rsid w:val="00D5628C"/>
    <w:rsid w:val="00D74A7D"/>
    <w:rsid w:val="00D7709C"/>
    <w:rsid w:val="00D8377D"/>
    <w:rsid w:val="00D94172"/>
    <w:rsid w:val="00DA0A9A"/>
    <w:rsid w:val="00DA0F6F"/>
    <w:rsid w:val="00DB1A17"/>
    <w:rsid w:val="00DC7D05"/>
    <w:rsid w:val="00E0417B"/>
    <w:rsid w:val="00E53EBE"/>
    <w:rsid w:val="00E654E6"/>
    <w:rsid w:val="00E83168"/>
    <w:rsid w:val="00EC20E4"/>
    <w:rsid w:val="00ED2A32"/>
    <w:rsid w:val="00EE6546"/>
    <w:rsid w:val="00EF581F"/>
    <w:rsid w:val="00F04233"/>
    <w:rsid w:val="00F46A6C"/>
    <w:rsid w:val="00F70BCC"/>
    <w:rsid w:val="00F7646A"/>
    <w:rsid w:val="00F8579D"/>
    <w:rsid w:val="00FB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55D6E"/>
  <w15:chartTrackingRefBased/>
  <w15:docId w15:val="{99914F64-4E51-4D33-9B14-DB7C1E776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79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1F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58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8EA"/>
  </w:style>
  <w:style w:type="paragraph" w:styleId="Footer">
    <w:name w:val="footer"/>
    <w:basedOn w:val="Normal"/>
    <w:link w:val="FooterChar"/>
    <w:uiPriority w:val="99"/>
    <w:unhideWhenUsed/>
    <w:rsid w:val="00B758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9FA08B-303A-4042-8F0B-68CD02CE4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Managment - Hazard Report Form</vt:lpstr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Managment - Hazard Report Form</dc:title>
  <dc:subject/>
  <dc:creator>Ansi Baumanis;Shirlene McBride</dc:creator>
  <cp:keywords/>
  <dc:description/>
  <cp:lastModifiedBy>Croquet SA</cp:lastModifiedBy>
  <cp:revision>6</cp:revision>
  <cp:lastPrinted>2021-03-15T02:49:00Z</cp:lastPrinted>
  <dcterms:created xsi:type="dcterms:W3CDTF">2021-03-19T01:51:00Z</dcterms:created>
  <dcterms:modified xsi:type="dcterms:W3CDTF">2021-07-13T23:21:00Z</dcterms:modified>
</cp:coreProperties>
</file>